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C756A" w14:textId="77777777" w:rsidR="00CF2FA5" w:rsidRPr="00CF2FA5" w:rsidRDefault="00CF2FA5" w:rsidP="00CF2FA5">
      <w:pPr>
        <w:jc w:val="center"/>
        <w:rPr>
          <w:lang w:val="id-ID"/>
        </w:rPr>
      </w:pPr>
      <w:r w:rsidRPr="00CF2FA5">
        <w:rPr>
          <w:b/>
          <w:bCs/>
          <w:lang w:val="id-ID"/>
        </w:rPr>
        <w:t>GUIDANCE FOR AUTHORS</w:t>
      </w:r>
    </w:p>
    <w:p w14:paraId="529F981E" w14:textId="2718634C" w:rsidR="00CF2FA5" w:rsidRPr="00CF2FA5" w:rsidRDefault="00CF2FA5" w:rsidP="00CF2FA5">
      <w:pPr>
        <w:rPr>
          <w:lang w:val="id-ID"/>
        </w:rPr>
      </w:pPr>
      <w:r w:rsidRPr="00CF2FA5">
        <w:rPr>
          <w:b/>
          <w:bCs/>
          <w:lang w:val="id-ID"/>
        </w:rPr>
        <w:t> </w:t>
      </w:r>
    </w:p>
    <w:p w14:paraId="4F9B8EA4" w14:textId="77777777" w:rsidR="00CF2FA5" w:rsidRPr="00CF2FA5" w:rsidRDefault="00CF2FA5" w:rsidP="00CF2FA5">
      <w:pPr>
        <w:rPr>
          <w:lang w:val="id-ID"/>
        </w:rPr>
      </w:pPr>
      <w:r w:rsidRPr="00CF2FA5">
        <w:rPr>
          <w:b/>
          <w:bCs/>
          <w:lang w:val="id-ID"/>
        </w:rPr>
        <w:t>A.</w:t>
      </w:r>
      <w:r w:rsidRPr="00CF2FA5">
        <w:rPr>
          <w:lang w:val="id-ID"/>
        </w:rPr>
        <w:t>    </w:t>
      </w:r>
      <w:r w:rsidRPr="00CF2FA5">
        <w:rPr>
          <w:b/>
          <w:bCs/>
          <w:lang w:val="id-ID"/>
        </w:rPr>
        <w:t>General Rules</w:t>
      </w:r>
    </w:p>
    <w:p w14:paraId="585D6C09" w14:textId="3C669960" w:rsidR="006B7D1E" w:rsidRDefault="00CF2FA5" w:rsidP="00CF2FA5">
      <w:pPr>
        <w:pStyle w:val="ListParagraph"/>
        <w:numPr>
          <w:ilvl w:val="0"/>
          <w:numId w:val="1"/>
        </w:numPr>
        <w:spacing w:line="276" w:lineRule="auto"/>
        <w:jc w:val="both"/>
        <w:rPr>
          <w:lang w:val="id-ID"/>
        </w:rPr>
      </w:pPr>
      <w:r w:rsidRPr="006B7D1E">
        <w:rPr>
          <w:lang w:val="id-ID"/>
        </w:rPr>
        <w:t>Abstract manuscripts and full research articles submitted must be original (zero tolerance for plagiarism). Researchers must use their</w:t>
      </w:r>
      <w:r w:rsidR="006B7D1E">
        <w:t xml:space="preserve"> own</w:t>
      </w:r>
      <w:r w:rsidRPr="006B7D1E">
        <w:rPr>
          <w:lang w:val="id-ID"/>
        </w:rPr>
        <w:t xml:space="preserve"> research results, not those of others. This manuscript has never been presented at another conference or published in proceedings or journals on a national or international scale.</w:t>
      </w:r>
    </w:p>
    <w:p w14:paraId="086F17F5" w14:textId="77777777" w:rsidR="006B7D1E" w:rsidRDefault="00CF2FA5" w:rsidP="00CF2FA5">
      <w:pPr>
        <w:pStyle w:val="ListParagraph"/>
        <w:numPr>
          <w:ilvl w:val="0"/>
          <w:numId w:val="1"/>
        </w:numPr>
        <w:spacing w:line="276" w:lineRule="auto"/>
        <w:jc w:val="both"/>
        <w:rPr>
          <w:lang w:val="id-ID"/>
        </w:rPr>
      </w:pPr>
      <w:r w:rsidRPr="006B7D1E">
        <w:rPr>
          <w:lang w:val="id-ID"/>
        </w:rPr>
        <w:t>All scientific writing manuscripts are written in the Word</w:t>
      </w:r>
      <w:r w:rsidRPr="006B7D1E">
        <w:rPr>
          <w:i/>
          <w:iCs/>
          <w:lang w:val="id-ID"/>
        </w:rPr>
        <w:t> </w:t>
      </w:r>
      <w:r w:rsidRPr="006B7D1E">
        <w:rPr>
          <w:lang w:val="id-ID"/>
        </w:rPr>
        <w:t>document</w:t>
      </w:r>
      <w:r w:rsidRPr="006B7D1E">
        <w:rPr>
          <w:i/>
          <w:iCs/>
          <w:lang w:val="id-ID"/>
        </w:rPr>
        <w:t> </w:t>
      </w:r>
      <w:r w:rsidRPr="006B7D1E">
        <w:rPr>
          <w:lang w:val="id-ID"/>
        </w:rPr>
        <w:t>(.docx), with Georgian font and numerals; font and numeral sizes are 12, and the lines in the text are spaced out1.15 spaces—page boundaries from the left, right, and bottom and top edges, each 3 cm.</w:t>
      </w:r>
    </w:p>
    <w:p w14:paraId="2C29A5B5" w14:textId="77777777" w:rsidR="006B7D1E" w:rsidRDefault="00CF2FA5" w:rsidP="00CF2FA5">
      <w:pPr>
        <w:pStyle w:val="ListParagraph"/>
        <w:numPr>
          <w:ilvl w:val="0"/>
          <w:numId w:val="1"/>
        </w:numPr>
        <w:spacing w:line="276" w:lineRule="auto"/>
        <w:jc w:val="both"/>
        <w:rPr>
          <w:lang w:val="id-ID"/>
        </w:rPr>
      </w:pPr>
      <w:r w:rsidRPr="006B7D1E">
        <w:rPr>
          <w:lang w:val="id-ID"/>
        </w:rPr>
        <w:t>Authors must include below the title of the abstract and full article some critical information as follows: (1) Full names of all researchers (it should be noted only researchers who made a real contribution to the study whose names may be included); (2) Full name and address of the institution where they work; (3) the author's email address where he can be contacted.</w:t>
      </w:r>
    </w:p>
    <w:p w14:paraId="24E146B9" w14:textId="77777777" w:rsidR="006B7D1E" w:rsidRDefault="00CF2FA5" w:rsidP="00CF2FA5">
      <w:pPr>
        <w:pStyle w:val="ListParagraph"/>
        <w:numPr>
          <w:ilvl w:val="0"/>
          <w:numId w:val="1"/>
        </w:numPr>
        <w:spacing w:line="276" w:lineRule="auto"/>
        <w:jc w:val="both"/>
        <w:rPr>
          <w:lang w:val="id-ID"/>
        </w:rPr>
      </w:pPr>
      <w:r w:rsidRPr="006B7D1E">
        <w:rPr>
          <w:lang w:val="id-ID"/>
        </w:rPr>
        <w:t>Any sponsorship or potential conflict of interest must be disclosed at the end of the body of the whole research article.</w:t>
      </w:r>
    </w:p>
    <w:p w14:paraId="2107C4CE" w14:textId="77777777" w:rsidR="006B7D1E" w:rsidRDefault="00CF2FA5" w:rsidP="00CF2FA5">
      <w:pPr>
        <w:pStyle w:val="ListParagraph"/>
        <w:numPr>
          <w:ilvl w:val="0"/>
          <w:numId w:val="1"/>
        </w:numPr>
        <w:spacing w:line="276" w:lineRule="auto"/>
        <w:jc w:val="both"/>
        <w:rPr>
          <w:lang w:val="id-ID"/>
        </w:rPr>
      </w:pPr>
      <w:r w:rsidRPr="006B7D1E">
        <w:rPr>
          <w:lang w:val="id-ID"/>
        </w:rPr>
        <w:t>Foreign words outside of English are written in italics. Names of people (e.g., Drummond M) or foreign places (Oxford, UK) are not italicized.</w:t>
      </w:r>
    </w:p>
    <w:p w14:paraId="467DE8EC" w14:textId="77777777" w:rsidR="006B7D1E" w:rsidRDefault="00CF2FA5" w:rsidP="00CF2FA5">
      <w:pPr>
        <w:pStyle w:val="ListParagraph"/>
        <w:numPr>
          <w:ilvl w:val="0"/>
          <w:numId w:val="1"/>
        </w:numPr>
        <w:spacing w:line="276" w:lineRule="auto"/>
        <w:jc w:val="both"/>
        <w:rPr>
          <w:lang w:val="id-ID"/>
        </w:rPr>
      </w:pPr>
      <w:r w:rsidRPr="006B7D1E">
        <w:rPr>
          <w:lang w:val="id-ID"/>
        </w:rPr>
        <w:t>In submitted article manuscripts, different pictures/photos and tables from the text. The text mentions the place where figures and tables should be placed. Give a title above the table and below the figure. The writing of tables and figures must refer to the APA Style</w:t>
      </w:r>
    </w:p>
    <w:p w14:paraId="7481F955" w14:textId="77777777" w:rsidR="006B7D1E" w:rsidRDefault="00CF2FA5" w:rsidP="00CF2FA5">
      <w:pPr>
        <w:pStyle w:val="ListParagraph"/>
        <w:numPr>
          <w:ilvl w:val="0"/>
          <w:numId w:val="1"/>
        </w:numPr>
        <w:spacing w:line="276" w:lineRule="auto"/>
        <w:jc w:val="both"/>
        <w:rPr>
          <w:lang w:val="id-ID"/>
        </w:rPr>
      </w:pPr>
      <w:r w:rsidRPr="006B7D1E">
        <w:rPr>
          <w:lang w:val="id-ID"/>
        </w:rPr>
        <w:t>The author's name in citations and references is the last </w:t>
      </w:r>
      <w:r w:rsidRPr="006B7D1E">
        <w:rPr>
          <w:i/>
          <w:iCs/>
          <w:lang w:val="id-ID"/>
        </w:rPr>
        <w:t>(last name); this</w:t>
      </w:r>
      <w:r w:rsidRPr="006B7D1E">
        <w:rPr>
          <w:lang w:val="id-ID"/>
        </w:rPr>
        <w:t> provision applies to all names of people worldwide, except Indonesian names. For example, the citation of Azrul Azwar's writings in 2009 is (Azwar,2009), not (Azrul,2009) or (Azrul Azwar,2009) behind the quoted phrase. If you want to emphasize the author's name, it can be written as follows: According to Azwar (2009), .... or Azwar Studies (2009) finds,.....</w:t>
      </w:r>
    </w:p>
    <w:p w14:paraId="77934CD3" w14:textId="77777777" w:rsidR="006B7D1E" w:rsidRDefault="006B7D1E" w:rsidP="006B7D1E">
      <w:pPr>
        <w:pStyle w:val="ListParagraph"/>
        <w:spacing w:line="276" w:lineRule="auto"/>
        <w:jc w:val="both"/>
        <w:rPr>
          <w:lang w:val="id-ID"/>
        </w:rPr>
      </w:pPr>
    </w:p>
    <w:p w14:paraId="1DF208CE" w14:textId="77777777" w:rsidR="006B7D1E" w:rsidRDefault="00CF2FA5" w:rsidP="006B7D1E">
      <w:pPr>
        <w:pStyle w:val="ListParagraph"/>
        <w:spacing w:line="276" w:lineRule="auto"/>
        <w:jc w:val="both"/>
        <w:rPr>
          <w:lang w:val="id-ID"/>
        </w:rPr>
      </w:pPr>
      <w:r w:rsidRPr="006B7D1E">
        <w:rPr>
          <w:lang w:val="id-ID"/>
        </w:rPr>
        <w:t>If there are two authors cited, mention both. For example, (Probandari &amp; Utarini,2010). If the citation involves more than two authors, state the first author's name and write et al. for the remainder. For example, (Weinstein et al.,2007). If the citation involves two or more (groups of) authors, state the authors or groups of authors with a semicolon as a separator. For example, (Utarini,2003; Probandari dan Utari,2010).</w:t>
      </w:r>
    </w:p>
    <w:p w14:paraId="21296B74" w14:textId="77777777" w:rsidR="006B7D1E" w:rsidRDefault="006B7D1E" w:rsidP="006B7D1E">
      <w:pPr>
        <w:pStyle w:val="ListParagraph"/>
        <w:spacing w:line="276" w:lineRule="auto"/>
        <w:jc w:val="both"/>
        <w:rPr>
          <w:lang w:val="id-ID"/>
        </w:rPr>
      </w:pPr>
    </w:p>
    <w:p w14:paraId="115A05D2" w14:textId="77777777" w:rsidR="006B7D1E" w:rsidRDefault="00CF2FA5" w:rsidP="006B7D1E">
      <w:pPr>
        <w:pStyle w:val="ListParagraph"/>
        <w:spacing w:line="276" w:lineRule="auto"/>
        <w:jc w:val="both"/>
        <w:rPr>
          <w:lang w:val="id-ID"/>
        </w:rPr>
      </w:pPr>
      <w:r w:rsidRPr="00CF2FA5">
        <w:rPr>
          <w:lang w:val="id-ID"/>
        </w:rPr>
        <w:t>Suppose citing two studies by the same author in the same year, including the letters a and b after the year. For example, (Freeman,2006a, 2006B).</w:t>
      </w:r>
    </w:p>
    <w:p w14:paraId="59303A4A" w14:textId="77777777" w:rsidR="006B7D1E" w:rsidRDefault="006B7D1E" w:rsidP="006B7D1E">
      <w:pPr>
        <w:pStyle w:val="ListParagraph"/>
        <w:spacing w:line="276" w:lineRule="auto"/>
        <w:jc w:val="both"/>
        <w:rPr>
          <w:lang w:val="id-ID"/>
        </w:rPr>
      </w:pPr>
    </w:p>
    <w:p w14:paraId="143DDFC3" w14:textId="77777777" w:rsidR="006B7D1E" w:rsidRDefault="00CF2FA5" w:rsidP="00CF2FA5">
      <w:pPr>
        <w:pStyle w:val="ListParagraph"/>
        <w:numPr>
          <w:ilvl w:val="0"/>
          <w:numId w:val="1"/>
        </w:numPr>
        <w:spacing w:line="276" w:lineRule="auto"/>
        <w:jc w:val="both"/>
        <w:rPr>
          <w:lang w:val="id-ID"/>
        </w:rPr>
      </w:pPr>
      <w:r w:rsidRPr="006B7D1E">
        <w:rPr>
          <w:lang w:val="id-ID"/>
        </w:rPr>
        <w:t>Using Mendeley for writing citations and reference lists are highly recommended.</w:t>
      </w:r>
    </w:p>
    <w:p w14:paraId="1CD710C9" w14:textId="0524AF3C" w:rsidR="00CF2FA5" w:rsidRPr="006B7D1E" w:rsidRDefault="00CF2FA5" w:rsidP="00CF2FA5">
      <w:pPr>
        <w:pStyle w:val="ListParagraph"/>
        <w:numPr>
          <w:ilvl w:val="0"/>
          <w:numId w:val="1"/>
        </w:numPr>
        <w:spacing w:line="276" w:lineRule="auto"/>
        <w:jc w:val="both"/>
        <w:rPr>
          <w:lang w:val="id-ID"/>
        </w:rPr>
      </w:pPr>
      <w:r w:rsidRPr="006B7D1E">
        <w:rPr>
          <w:bCs/>
          <w:lang w:val="id-ID"/>
        </w:rPr>
        <w:t xml:space="preserve">The entire length of the article is not more than 4000 </w:t>
      </w:r>
      <w:r w:rsidR="00206324">
        <w:rPr>
          <w:bCs/>
        </w:rPr>
        <w:t xml:space="preserve">words. </w:t>
      </w:r>
    </w:p>
    <w:p w14:paraId="25F1A3D5" w14:textId="77777777" w:rsidR="006B7D1E" w:rsidRPr="006B7D1E" w:rsidRDefault="006B7D1E" w:rsidP="006B7D1E">
      <w:pPr>
        <w:spacing w:line="276" w:lineRule="auto"/>
        <w:jc w:val="both"/>
        <w:rPr>
          <w:lang w:val="id-ID"/>
        </w:rPr>
      </w:pPr>
    </w:p>
    <w:p w14:paraId="01ABB947" w14:textId="77777777" w:rsidR="00CF2FA5" w:rsidRPr="00CF2FA5" w:rsidRDefault="00CF2FA5" w:rsidP="00CF2FA5">
      <w:pPr>
        <w:rPr>
          <w:lang w:val="id-ID"/>
        </w:rPr>
      </w:pPr>
      <w:r w:rsidRPr="00CF2FA5">
        <w:rPr>
          <w:b/>
          <w:bCs/>
          <w:lang w:val="id-ID"/>
        </w:rPr>
        <w:lastRenderedPageBreak/>
        <w:t>B.</w:t>
      </w:r>
      <w:r w:rsidRPr="00CF2FA5">
        <w:rPr>
          <w:lang w:val="id-ID"/>
        </w:rPr>
        <w:t>    </w:t>
      </w:r>
      <w:r w:rsidRPr="00CF2FA5">
        <w:rPr>
          <w:b/>
          <w:bCs/>
          <w:lang w:val="id-ID"/>
        </w:rPr>
        <w:t>Abstract Templates</w:t>
      </w:r>
    </w:p>
    <w:p w14:paraId="07EDA45B" w14:textId="4FE3E78F" w:rsidR="00CF2FA5" w:rsidRPr="00CF2FA5" w:rsidRDefault="00CF2FA5" w:rsidP="006B7D1E">
      <w:pPr>
        <w:jc w:val="center"/>
        <w:rPr>
          <w:lang w:val="id-ID"/>
        </w:rPr>
      </w:pPr>
      <w:r w:rsidRPr="00CF2FA5">
        <w:rPr>
          <w:b/>
          <w:bCs/>
          <w:lang w:val="id-ID"/>
        </w:rPr>
        <w:t>Title of Publication Manuscript</w:t>
      </w:r>
    </w:p>
    <w:p w14:paraId="42C6F4BA" w14:textId="77777777" w:rsidR="00CF2FA5" w:rsidRPr="00CF2FA5" w:rsidRDefault="00CF2FA5" w:rsidP="00CF2FA5">
      <w:pPr>
        <w:jc w:val="center"/>
        <w:rPr>
          <w:lang w:val="id-ID"/>
        </w:rPr>
      </w:pPr>
      <w:r w:rsidRPr="00CF2FA5">
        <w:rPr>
          <w:b/>
          <w:bCs/>
          <w:lang w:val="id-ID"/>
        </w:rPr>
        <w:t>(Center, Georgia 14, Bold)</w:t>
      </w:r>
    </w:p>
    <w:p w14:paraId="65A749DA" w14:textId="6B633A01" w:rsidR="00CF2FA5" w:rsidRPr="006B7D1E" w:rsidRDefault="00CF2FA5" w:rsidP="00CF2FA5">
      <w:pPr>
        <w:jc w:val="center"/>
        <w:rPr>
          <w:rFonts w:ascii="Georgia" w:hAnsi="Georgia"/>
          <w:lang w:val="id-ID"/>
        </w:rPr>
      </w:pPr>
      <w:r w:rsidRPr="006B7D1E">
        <w:rPr>
          <w:rFonts w:ascii="Georgia" w:hAnsi="Georgia"/>
          <w:lang w:val="id-ID"/>
        </w:rPr>
        <w:t>[</w:t>
      </w:r>
      <w:r w:rsidRPr="006B7D1E">
        <w:rPr>
          <w:rFonts w:ascii="Georgia" w:hAnsi="Georgia"/>
          <w:b/>
          <w:bCs/>
          <w:sz w:val="28"/>
          <w:szCs w:val="28"/>
          <w:lang w:val="id-ID"/>
        </w:rPr>
        <w:t>Title maximum of 12 words and written in capital letters at the beginning of the sentence. The title must be concise and clear in describing the article's contents. Can use creative titles to attract readers. The title should use something other than influence, relationship, and case study. The research location is presented in the method section, not in the title section</w:t>
      </w:r>
      <w:r w:rsidRPr="006B7D1E">
        <w:rPr>
          <w:rFonts w:ascii="Georgia" w:hAnsi="Georgia"/>
          <w:lang w:val="id-ID"/>
        </w:rPr>
        <w:t>]</w:t>
      </w:r>
    </w:p>
    <w:p w14:paraId="5DC91892" w14:textId="77777777" w:rsidR="00CF2FA5" w:rsidRPr="00CF2FA5" w:rsidRDefault="00CF2FA5" w:rsidP="00CF2FA5">
      <w:pPr>
        <w:rPr>
          <w:lang w:val="id-ID"/>
        </w:rPr>
      </w:pPr>
    </w:p>
    <w:p w14:paraId="06C073DB" w14:textId="77777777" w:rsidR="00CF2FA5" w:rsidRPr="00CF2FA5" w:rsidRDefault="00CF2FA5" w:rsidP="006B7D1E">
      <w:pPr>
        <w:spacing w:after="0" w:line="240" w:lineRule="auto"/>
        <w:contextualSpacing/>
        <w:jc w:val="center"/>
        <w:rPr>
          <w:lang w:val="id-ID"/>
        </w:rPr>
      </w:pPr>
      <w:r w:rsidRPr="00CF2FA5">
        <w:rPr>
          <w:b/>
          <w:bCs/>
          <w:lang w:val="id-ID"/>
        </w:rPr>
        <w:t>First Author1*, Co-Author2, Co-Author3 (Center, Georgia 10, Bold)</w:t>
      </w:r>
    </w:p>
    <w:p w14:paraId="202951BB" w14:textId="77777777" w:rsidR="00CF2FA5" w:rsidRPr="006B7D1E"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1Department, Affiliation, City, Country</w:t>
      </w:r>
    </w:p>
    <w:p w14:paraId="6C313D1C" w14:textId="77777777" w:rsidR="00CF2FA5" w:rsidRPr="006B7D1E"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Corresponding email: name@address.edu</w:t>
      </w:r>
    </w:p>
    <w:p w14:paraId="380254A2" w14:textId="77777777" w:rsidR="00CF2FA5" w:rsidRPr="006B7D1E"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Center, Georgia 10, </w:t>
      </w:r>
      <w:r w:rsidRPr="006B7D1E">
        <w:rPr>
          <w:rFonts w:ascii="Georgia" w:hAnsi="Georgia"/>
          <w:b/>
          <w:bCs/>
          <w:i/>
          <w:iCs/>
          <w:sz w:val="20"/>
          <w:szCs w:val="20"/>
          <w:lang w:val="id-ID"/>
        </w:rPr>
        <w:t>spacing after</w:t>
      </w:r>
      <w:r w:rsidRPr="006B7D1E">
        <w:rPr>
          <w:rFonts w:ascii="Georgia" w:hAnsi="Georgia"/>
          <w:b/>
          <w:bCs/>
          <w:sz w:val="20"/>
          <w:szCs w:val="20"/>
          <w:lang w:val="id-ID"/>
        </w:rPr>
        <w:t> 6 pt)</w:t>
      </w:r>
    </w:p>
    <w:p w14:paraId="4C758F43" w14:textId="77777777" w:rsidR="00CF2FA5" w:rsidRPr="006B7D1E"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2 Department, Affiliation, City, Country</w:t>
      </w:r>
    </w:p>
    <w:p w14:paraId="5505D0F5" w14:textId="77777777" w:rsidR="00CF2FA5" w:rsidRPr="006B7D1E"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Email: name@address.edu</w:t>
      </w:r>
    </w:p>
    <w:p w14:paraId="5B2E3C1E" w14:textId="77777777" w:rsidR="00CF2FA5" w:rsidRPr="006B7D1E"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3Department, Affiliation, City, Country</w:t>
      </w:r>
    </w:p>
    <w:p w14:paraId="17C52112" w14:textId="0B88F966" w:rsidR="00CF2FA5" w:rsidRDefault="00CF2FA5" w:rsidP="006B7D1E">
      <w:pPr>
        <w:spacing w:after="0" w:line="240" w:lineRule="auto"/>
        <w:contextualSpacing/>
        <w:jc w:val="center"/>
        <w:rPr>
          <w:rFonts w:ascii="Georgia" w:hAnsi="Georgia"/>
          <w:b/>
          <w:bCs/>
          <w:sz w:val="20"/>
          <w:szCs w:val="20"/>
          <w:lang w:val="id-ID"/>
        </w:rPr>
      </w:pPr>
      <w:r w:rsidRPr="006B7D1E">
        <w:rPr>
          <w:rFonts w:ascii="Georgia" w:hAnsi="Georgia"/>
          <w:b/>
          <w:bCs/>
          <w:sz w:val="20"/>
          <w:szCs w:val="20"/>
          <w:lang w:val="id-ID"/>
        </w:rPr>
        <w:t xml:space="preserve">Email: </w:t>
      </w:r>
      <w:hyperlink r:id="rId5" w:history="1">
        <w:r w:rsidR="006B7D1E" w:rsidRPr="00233660">
          <w:rPr>
            <w:rStyle w:val="Hyperlink"/>
            <w:rFonts w:ascii="Georgia" w:hAnsi="Georgia"/>
            <w:b/>
            <w:bCs/>
            <w:sz w:val="20"/>
            <w:szCs w:val="20"/>
            <w:lang w:val="id-ID"/>
          </w:rPr>
          <w:t>name@address.edu</w:t>
        </w:r>
      </w:hyperlink>
    </w:p>
    <w:p w14:paraId="2D097956" w14:textId="77777777" w:rsidR="006B7D1E" w:rsidRPr="006B7D1E" w:rsidRDefault="006B7D1E" w:rsidP="006B7D1E">
      <w:pPr>
        <w:spacing w:after="0" w:line="240" w:lineRule="auto"/>
        <w:contextualSpacing/>
        <w:jc w:val="center"/>
        <w:rPr>
          <w:rFonts w:ascii="Georgia" w:hAnsi="Georgia"/>
          <w:b/>
          <w:bCs/>
          <w:sz w:val="20"/>
          <w:szCs w:val="20"/>
          <w:lang w:val="id-ID"/>
        </w:rPr>
      </w:pPr>
    </w:p>
    <w:p w14:paraId="00925EAC" w14:textId="77777777" w:rsidR="00CF2FA5" w:rsidRPr="006B7D1E" w:rsidRDefault="00CF2FA5" w:rsidP="006B7D1E">
      <w:pPr>
        <w:spacing w:after="0" w:line="240" w:lineRule="auto"/>
        <w:jc w:val="both"/>
        <w:rPr>
          <w:rFonts w:ascii="Georgia" w:hAnsi="Georgia"/>
          <w:sz w:val="24"/>
          <w:szCs w:val="24"/>
          <w:lang w:val="id-ID"/>
        </w:rPr>
      </w:pPr>
      <w:r w:rsidRPr="006B7D1E">
        <w:rPr>
          <w:rFonts w:ascii="Georgia" w:hAnsi="Georgia"/>
          <w:b/>
          <w:bCs/>
          <w:sz w:val="24"/>
          <w:szCs w:val="24"/>
          <w:lang w:val="id-ID"/>
        </w:rPr>
        <w:t>Abstract.</w:t>
      </w:r>
      <w:r w:rsidRPr="006B7D1E">
        <w:rPr>
          <w:rFonts w:ascii="Georgia" w:hAnsi="Georgia"/>
          <w:sz w:val="24"/>
          <w:szCs w:val="24"/>
          <w:lang w:val="id-ID"/>
        </w:rPr>
        <w:t> Abstract length not exceeding 200 words, written using Georgian letters and numbers 12, single-spaced. The abstract must be structured, including (1) background; (2) research objectives; (3) method; (4) research results; (5) conclusion. The background</w:t>
      </w:r>
      <w:r w:rsidRPr="006B7D1E">
        <w:rPr>
          <w:rFonts w:ascii="Georgia" w:hAnsi="Georgia"/>
          <w:b/>
          <w:bCs/>
          <w:sz w:val="24"/>
          <w:szCs w:val="24"/>
          <w:lang w:val="id-ID"/>
        </w:rPr>
        <w:t> </w:t>
      </w:r>
      <w:r w:rsidRPr="006B7D1E">
        <w:rPr>
          <w:rFonts w:ascii="Georgia" w:hAnsi="Georgia"/>
          <w:sz w:val="24"/>
          <w:szCs w:val="24"/>
          <w:lang w:val="id-ID"/>
        </w:rPr>
        <w:t>consists of 2-3 sentences about the reasons for conducting research with the chosen title. The background ends with a sentence stating the purpose of the research. The method contains research design, target population, samples, sample selection techniques, measuring variables, and data analysis techniques. The results contain the primary and essential findings from the research data analysis. If the research is quantitative, the findings about the relationship/influence of variables or group differences must be followed by an estimate of the magnitude of the relationship/influence/difference, the 95% Confidence Interval, and the p-value, written in brackets, and at the end of the findings. For example, the p-value must be reported to the last three decimal places: p=0.027. For example, they interpreted a particular relationship (OR= 5.67; 95% CI 4.44 to 9.23; P=0.027). The conclusion consists of 1-2 research conclusion sentences. The conclusion section can be added to the implications of the research results. Researchers may only provide advice from the results of research conducted by researchers (i.e., results from other people's research).</w:t>
      </w:r>
    </w:p>
    <w:p w14:paraId="417631AC" w14:textId="2274B332" w:rsidR="00C27F3E" w:rsidRDefault="00CF2FA5" w:rsidP="006B7D1E">
      <w:pPr>
        <w:jc w:val="both"/>
      </w:pPr>
      <w:r w:rsidRPr="006B7D1E">
        <w:rPr>
          <w:rFonts w:ascii="Georgia" w:hAnsi="Georgia"/>
          <w:b/>
          <w:bCs/>
          <w:sz w:val="24"/>
          <w:szCs w:val="24"/>
          <w:lang w:val="id-ID"/>
        </w:rPr>
        <w:t>Keywords:</w:t>
      </w:r>
      <w:r w:rsidRPr="006B7D1E">
        <w:rPr>
          <w:rFonts w:ascii="Georgia" w:hAnsi="Georgia"/>
          <w:sz w:val="24"/>
          <w:szCs w:val="24"/>
          <w:lang w:val="id-ID"/>
        </w:rPr>
        <w:t> Writing instructions; International Seminar; Untag Surabaya (Maximum five keywords, written in alphabetical order, separated by semicolons)</w:t>
      </w:r>
    </w:p>
    <w:sectPr w:rsidR="00C27F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64C2A"/>
    <w:multiLevelType w:val="hybridMultilevel"/>
    <w:tmpl w:val="EA24E83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szQyNjA0MDIzMTdR0lEKTi0uzszPAykwrAUAxnk/CSwAAAA="/>
  </w:docVars>
  <w:rsids>
    <w:rsidRoot w:val="00CF2FA5"/>
    <w:rsid w:val="0000212C"/>
    <w:rsid w:val="000033EF"/>
    <w:rsid w:val="0000383D"/>
    <w:rsid w:val="00004280"/>
    <w:rsid w:val="00005992"/>
    <w:rsid w:val="00007BFC"/>
    <w:rsid w:val="00011690"/>
    <w:rsid w:val="00011B43"/>
    <w:rsid w:val="0001396E"/>
    <w:rsid w:val="00014320"/>
    <w:rsid w:val="00015182"/>
    <w:rsid w:val="00020A2C"/>
    <w:rsid w:val="00020EBE"/>
    <w:rsid w:val="00022D90"/>
    <w:rsid w:val="000305D2"/>
    <w:rsid w:val="00031AE9"/>
    <w:rsid w:val="00032171"/>
    <w:rsid w:val="00033B9E"/>
    <w:rsid w:val="0003465B"/>
    <w:rsid w:val="000436A2"/>
    <w:rsid w:val="00044F22"/>
    <w:rsid w:val="00046A98"/>
    <w:rsid w:val="000515B8"/>
    <w:rsid w:val="00052657"/>
    <w:rsid w:val="00055341"/>
    <w:rsid w:val="0006041E"/>
    <w:rsid w:val="00062DCC"/>
    <w:rsid w:val="00065F49"/>
    <w:rsid w:val="00067483"/>
    <w:rsid w:val="000675CD"/>
    <w:rsid w:val="00067EB8"/>
    <w:rsid w:val="000748B5"/>
    <w:rsid w:val="00077690"/>
    <w:rsid w:val="00081016"/>
    <w:rsid w:val="0008758D"/>
    <w:rsid w:val="00087CA3"/>
    <w:rsid w:val="0009397F"/>
    <w:rsid w:val="0009738E"/>
    <w:rsid w:val="000A4337"/>
    <w:rsid w:val="000A5D50"/>
    <w:rsid w:val="000A61C2"/>
    <w:rsid w:val="000B153E"/>
    <w:rsid w:val="000B16E7"/>
    <w:rsid w:val="000B475A"/>
    <w:rsid w:val="000B5AB8"/>
    <w:rsid w:val="000C26B6"/>
    <w:rsid w:val="000C41B6"/>
    <w:rsid w:val="000C4907"/>
    <w:rsid w:val="000C560E"/>
    <w:rsid w:val="000D4019"/>
    <w:rsid w:val="000D4BC4"/>
    <w:rsid w:val="000D4D68"/>
    <w:rsid w:val="000E09A9"/>
    <w:rsid w:val="000E0DBC"/>
    <w:rsid w:val="000E162E"/>
    <w:rsid w:val="000E7996"/>
    <w:rsid w:val="000E7D1C"/>
    <w:rsid w:val="000F44A2"/>
    <w:rsid w:val="000F4EDE"/>
    <w:rsid w:val="001038B4"/>
    <w:rsid w:val="0010572F"/>
    <w:rsid w:val="00110721"/>
    <w:rsid w:val="00111176"/>
    <w:rsid w:val="00117CC0"/>
    <w:rsid w:val="00121975"/>
    <w:rsid w:val="00123A38"/>
    <w:rsid w:val="00123A90"/>
    <w:rsid w:val="001262DD"/>
    <w:rsid w:val="00127E42"/>
    <w:rsid w:val="001302F6"/>
    <w:rsid w:val="0013173C"/>
    <w:rsid w:val="00134CFB"/>
    <w:rsid w:val="001372F9"/>
    <w:rsid w:val="00141A9C"/>
    <w:rsid w:val="0014210F"/>
    <w:rsid w:val="0014402E"/>
    <w:rsid w:val="00145CA9"/>
    <w:rsid w:val="00151CCD"/>
    <w:rsid w:val="00155706"/>
    <w:rsid w:val="001562DE"/>
    <w:rsid w:val="00157360"/>
    <w:rsid w:val="00160462"/>
    <w:rsid w:val="00161E0C"/>
    <w:rsid w:val="0016237B"/>
    <w:rsid w:val="0016340C"/>
    <w:rsid w:val="0016661A"/>
    <w:rsid w:val="00166BC4"/>
    <w:rsid w:val="00167C1A"/>
    <w:rsid w:val="00171FFE"/>
    <w:rsid w:val="00174809"/>
    <w:rsid w:val="00175982"/>
    <w:rsid w:val="0018234E"/>
    <w:rsid w:val="00183E47"/>
    <w:rsid w:val="001952BF"/>
    <w:rsid w:val="001A3D8A"/>
    <w:rsid w:val="001A7CB4"/>
    <w:rsid w:val="001B1F66"/>
    <w:rsid w:val="001B2064"/>
    <w:rsid w:val="001C2FEC"/>
    <w:rsid w:val="001C32B3"/>
    <w:rsid w:val="001D0E28"/>
    <w:rsid w:val="001D13F5"/>
    <w:rsid w:val="001E1B8B"/>
    <w:rsid w:val="001E46E5"/>
    <w:rsid w:val="001E536A"/>
    <w:rsid w:val="001E6AB3"/>
    <w:rsid w:val="001F0000"/>
    <w:rsid w:val="001F0D5C"/>
    <w:rsid w:val="001F53F8"/>
    <w:rsid w:val="001F56D0"/>
    <w:rsid w:val="001F648C"/>
    <w:rsid w:val="001F6C05"/>
    <w:rsid w:val="0020275D"/>
    <w:rsid w:val="00202E20"/>
    <w:rsid w:val="00203145"/>
    <w:rsid w:val="00203E42"/>
    <w:rsid w:val="00206324"/>
    <w:rsid w:val="00206736"/>
    <w:rsid w:val="0021149A"/>
    <w:rsid w:val="002166BA"/>
    <w:rsid w:val="00217932"/>
    <w:rsid w:val="00221EEC"/>
    <w:rsid w:val="0022269C"/>
    <w:rsid w:val="00230884"/>
    <w:rsid w:val="00236272"/>
    <w:rsid w:val="00236555"/>
    <w:rsid w:val="00236912"/>
    <w:rsid w:val="00237B7C"/>
    <w:rsid w:val="00237DED"/>
    <w:rsid w:val="002410DD"/>
    <w:rsid w:val="002446FA"/>
    <w:rsid w:val="002458D4"/>
    <w:rsid w:val="00245B5E"/>
    <w:rsid w:val="0025525D"/>
    <w:rsid w:val="002559C7"/>
    <w:rsid w:val="00257097"/>
    <w:rsid w:val="0026094E"/>
    <w:rsid w:val="0026140C"/>
    <w:rsid w:val="00270D2D"/>
    <w:rsid w:val="00273269"/>
    <w:rsid w:val="002769B9"/>
    <w:rsid w:val="00277E0A"/>
    <w:rsid w:val="00280BB2"/>
    <w:rsid w:val="002832FC"/>
    <w:rsid w:val="00285124"/>
    <w:rsid w:val="002876EC"/>
    <w:rsid w:val="002909FA"/>
    <w:rsid w:val="0029337A"/>
    <w:rsid w:val="0029672C"/>
    <w:rsid w:val="002A359B"/>
    <w:rsid w:val="002B226E"/>
    <w:rsid w:val="002B65C5"/>
    <w:rsid w:val="002C021E"/>
    <w:rsid w:val="002C52B0"/>
    <w:rsid w:val="002C5F51"/>
    <w:rsid w:val="002D0B49"/>
    <w:rsid w:val="002D0EA0"/>
    <w:rsid w:val="002D126D"/>
    <w:rsid w:val="002D19C1"/>
    <w:rsid w:val="002D22B3"/>
    <w:rsid w:val="002D56E3"/>
    <w:rsid w:val="002D6FE9"/>
    <w:rsid w:val="002D7B98"/>
    <w:rsid w:val="002E77FA"/>
    <w:rsid w:val="002F05E2"/>
    <w:rsid w:val="002F08A2"/>
    <w:rsid w:val="002F6A54"/>
    <w:rsid w:val="0030084C"/>
    <w:rsid w:val="00301165"/>
    <w:rsid w:val="003036D7"/>
    <w:rsid w:val="003047C0"/>
    <w:rsid w:val="003068C4"/>
    <w:rsid w:val="00314D38"/>
    <w:rsid w:val="00315FD2"/>
    <w:rsid w:val="00321206"/>
    <w:rsid w:val="00322A51"/>
    <w:rsid w:val="00323EA8"/>
    <w:rsid w:val="003309AE"/>
    <w:rsid w:val="00331B5F"/>
    <w:rsid w:val="00332CEC"/>
    <w:rsid w:val="00335C83"/>
    <w:rsid w:val="003375B2"/>
    <w:rsid w:val="00337A5D"/>
    <w:rsid w:val="0034047D"/>
    <w:rsid w:val="00347FAD"/>
    <w:rsid w:val="0035251F"/>
    <w:rsid w:val="0036004D"/>
    <w:rsid w:val="00363568"/>
    <w:rsid w:val="003641DA"/>
    <w:rsid w:val="0036472B"/>
    <w:rsid w:val="0036501F"/>
    <w:rsid w:val="003710EA"/>
    <w:rsid w:val="0037223C"/>
    <w:rsid w:val="00374C78"/>
    <w:rsid w:val="00376291"/>
    <w:rsid w:val="00380DA9"/>
    <w:rsid w:val="00383590"/>
    <w:rsid w:val="00386AFF"/>
    <w:rsid w:val="00386B3E"/>
    <w:rsid w:val="00390AF1"/>
    <w:rsid w:val="00391D62"/>
    <w:rsid w:val="00393B75"/>
    <w:rsid w:val="003A1579"/>
    <w:rsid w:val="003A450D"/>
    <w:rsid w:val="003A4F59"/>
    <w:rsid w:val="003A7E94"/>
    <w:rsid w:val="003B2234"/>
    <w:rsid w:val="003B4C69"/>
    <w:rsid w:val="003B5670"/>
    <w:rsid w:val="003C68AE"/>
    <w:rsid w:val="003D3948"/>
    <w:rsid w:val="003D700C"/>
    <w:rsid w:val="003E27F4"/>
    <w:rsid w:val="003E2997"/>
    <w:rsid w:val="003E660E"/>
    <w:rsid w:val="003F064A"/>
    <w:rsid w:val="003F121F"/>
    <w:rsid w:val="003F1D75"/>
    <w:rsid w:val="003F4073"/>
    <w:rsid w:val="003F4D58"/>
    <w:rsid w:val="003F51DC"/>
    <w:rsid w:val="003F6D29"/>
    <w:rsid w:val="003F704C"/>
    <w:rsid w:val="0040414A"/>
    <w:rsid w:val="00407B4C"/>
    <w:rsid w:val="00413093"/>
    <w:rsid w:val="00413353"/>
    <w:rsid w:val="00414C57"/>
    <w:rsid w:val="00415A51"/>
    <w:rsid w:val="00416FAC"/>
    <w:rsid w:val="00417F14"/>
    <w:rsid w:val="00421441"/>
    <w:rsid w:val="00423AC8"/>
    <w:rsid w:val="0042687D"/>
    <w:rsid w:val="0043271D"/>
    <w:rsid w:val="00432ACA"/>
    <w:rsid w:val="00433FD3"/>
    <w:rsid w:val="00434DD4"/>
    <w:rsid w:val="004359F6"/>
    <w:rsid w:val="00445C0C"/>
    <w:rsid w:val="004476EB"/>
    <w:rsid w:val="00447787"/>
    <w:rsid w:val="00450472"/>
    <w:rsid w:val="00450BB6"/>
    <w:rsid w:val="004511E2"/>
    <w:rsid w:val="00456657"/>
    <w:rsid w:val="00457891"/>
    <w:rsid w:val="00460FE7"/>
    <w:rsid w:val="00463775"/>
    <w:rsid w:val="00464325"/>
    <w:rsid w:val="00464B91"/>
    <w:rsid w:val="00465E5D"/>
    <w:rsid w:val="004677DF"/>
    <w:rsid w:val="0047019D"/>
    <w:rsid w:val="00471EAB"/>
    <w:rsid w:val="00480C36"/>
    <w:rsid w:val="00481A17"/>
    <w:rsid w:val="0048541A"/>
    <w:rsid w:val="00486AEF"/>
    <w:rsid w:val="0049217F"/>
    <w:rsid w:val="00495626"/>
    <w:rsid w:val="004968F7"/>
    <w:rsid w:val="004A5311"/>
    <w:rsid w:val="004A5584"/>
    <w:rsid w:val="004A7FFB"/>
    <w:rsid w:val="004B0675"/>
    <w:rsid w:val="004B22EF"/>
    <w:rsid w:val="004B38AA"/>
    <w:rsid w:val="004B54B8"/>
    <w:rsid w:val="004B54E8"/>
    <w:rsid w:val="004C2C22"/>
    <w:rsid w:val="004C5DAE"/>
    <w:rsid w:val="004C69B7"/>
    <w:rsid w:val="004D4227"/>
    <w:rsid w:val="004D4771"/>
    <w:rsid w:val="004D584B"/>
    <w:rsid w:val="004D7A81"/>
    <w:rsid w:val="004E11C5"/>
    <w:rsid w:val="004E146D"/>
    <w:rsid w:val="004E1DD0"/>
    <w:rsid w:val="004E2AE8"/>
    <w:rsid w:val="004E38A9"/>
    <w:rsid w:val="004E4BAE"/>
    <w:rsid w:val="004F47E3"/>
    <w:rsid w:val="004F48E3"/>
    <w:rsid w:val="004F598F"/>
    <w:rsid w:val="004F666C"/>
    <w:rsid w:val="004F6819"/>
    <w:rsid w:val="004F6C30"/>
    <w:rsid w:val="005002A1"/>
    <w:rsid w:val="00500CC1"/>
    <w:rsid w:val="00500DA4"/>
    <w:rsid w:val="00502B58"/>
    <w:rsid w:val="00504D17"/>
    <w:rsid w:val="00507D6C"/>
    <w:rsid w:val="00510357"/>
    <w:rsid w:val="00512FC5"/>
    <w:rsid w:val="00513825"/>
    <w:rsid w:val="00515CF2"/>
    <w:rsid w:val="005169E3"/>
    <w:rsid w:val="0052127E"/>
    <w:rsid w:val="0052394D"/>
    <w:rsid w:val="005265C1"/>
    <w:rsid w:val="005271F9"/>
    <w:rsid w:val="00530247"/>
    <w:rsid w:val="0053481C"/>
    <w:rsid w:val="00535BAC"/>
    <w:rsid w:val="00536AEF"/>
    <w:rsid w:val="00542B2F"/>
    <w:rsid w:val="0055247C"/>
    <w:rsid w:val="00553662"/>
    <w:rsid w:val="005558F4"/>
    <w:rsid w:val="0056040E"/>
    <w:rsid w:val="00561094"/>
    <w:rsid w:val="00561EE8"/>
    <w:rsid w:val="0056433A"/>
    <w:rsid w:val="00564CE4"/>
    <w:rsid w:val="00564DC8"/>
    <w:rsid w:val="00566941"/>
    <w:rsid w:val="00567C73"/>
    <w:rsid w:val="0057154F"/>
    <w:rsid w:val="0057669D"/>
    <w:rsid w:val="00577260"/>
    <w:rsid w:val="00580238"/>
    <w:rsid w:val="0058413E"/>
    <w:rsid w:val="0058445E"/>
    <w:rsid w:val="00592129"/>
    <w:rsid w:val="005959E7"/>
    <w:rsid w:val="00595C43"/>
    <w:rsid w:val="00597191"/>
    <w:rsid w:val="00597944"/>
    <w:rsid w:val="005A0425"/>
    <w:rsid w:val="005A2A79"/>
    <w:rsid w:val="005A2DE6"/>
    <w:rsid w:val="005B1035"/>
    <w:rsid w:val="005B2C66"/>
    <w:rsid w:val="005B4B7D"/>
    <w:rsid w:val="005B731F"/>
    <w:rsid w:val="005C3777"/>
    <w:rsid w:val="005C5A3C"/>
    <w:rsid w:val="005D06B8"/>
    <w:rsid w:val="005D26A3"/>
    <w:rsid w:val="005D28CD"/>
    <w:rsid w:val="005D30C9"/>
    <w:rsid w:val="005D4671"/>
    <w:rsid w:val="005F0973"/>
    <w:rsid w:val="005F2E43"/>
    <w:rsid w:val="005F4785"/>
    <w:rsid w:val="005F610D"/>
    <w:rsid w:val="006010F0"/>
    <w:rsid w:val="00601F66"/>
    <w:rsid w:val="00602964"/>
    <w:rsid w:val="00603083"/>
    <w:rsid w:val="00605F5E"/>
    <w:rsid w:val="00607868"/>
    <w:rsid w:val="00610E32"/>
    <w:rsid w:val="00612700"/>
    <w:rsid w:val="00613F5B"/>
    <w:rsid w:val="00613FF5"/>
    <w:rsid w:val="0061542E"/>
    <w:rsid w:val="00617FF6"/>
    <w:rsid w:val="00620355"/>
    <w:rsid w:val="00623B64"/>
    <w:rsid w:val="006270ED"/>
    <w:rsid w:val="00627125"/>
    <w:rsid w:val="00630B9C"/>
    <w:rsid w:val="00633640"/>
    <w:rsid w:val="00633DB1"/>
    <w:rsid w:val="006340EF"/>
    <w:rsid w:val="00640E8D"/>
    <w:rsid w:val="0064721C"/>
    <w:rsid w:val="00647AA0"/>
    <w:rsid w:val="006502B1"/>
    <w:rsid w:val="006529D7"/>
    <w:rsid w:val="006576ED"/>
    <w:rsid w:val="006608A7"/>
    <w:rsid w:val="006667D8"/>
    <w:rsid w:val="00667BC0"/>
    <w:rsid w:val="00667C8B"/>
    <w:rsid w:val="00670CC5"/>
    <w:rsid w:val="00672B52"/>
    <w:rsid w:val="00675831"/>
    <w:rsid w:val="00675E39"/>
    <w:rsid w:val="00680764"/>
    <w:rsid w:val="00680FDE"/>
    <w:rsid w:val="00682B0A"/>
    <w:rsid w:val="00686F7E"/>
    <w:rsid w:val="006875A6"/>
    <w:rsid w:val="00694D65"/>
    <w:rsid w:val="00697C31"/>
    <w:rsid w:val="006A0374"/>
    <w:rsid w:val="006A16CA"/>
    <w:rsid w:val="006A380C"/>
    <w:rsid w:val="006A47F0"/>
    <w:rsid w:val="006A531C"/>
    <w:rsid w:val="006A640D"/>
    <w:rsid w:val="006A74D0"/>
    <w:rsid w:val="006B051C"/>
    <w:rsid w:val="006B0685"/>
    <w:rsid w:val="006B126D"/>
    <w:rsid w:val="006B588E"/>
    <w:rsid w:val="006B7D1E"/>
    <w:rsid w:val="006C3BB8"/>
    <w:rsid w:val="006C4BBC"/>
    <w:rsid w:val="006D1B78"/>
    <w:rsid w:val="006D28FF"/>
    <w:rsid w:val="006D4363"/>
    <w:rsid w:val="006D5CEE"/>
    <w:rsid w:val="006D5EF0"/>
    <w:rsid w:val="006D6911"/>
    <w:rsid w:val="006E04DE"/>
    <w:rsid w:val="006E083C"/>
    <w:rsid w:val="006E0C47"/>
    <w:rsid w:val="006E2C17"/>
    <w:rsid w:val="006E37F8"/>
    <w:rsid w:val="006E7139"/>
    <w:rsid w:val="006F053C"/>
    <w:rsid w:val="006F0DEB"/>
    <w:rsid w:val="006F26D3"/>
    <w:rsid w:val="006F3A8E"/>
    <w:rsid w:val="00700943"/>
    <w:rsid w:val="007021F8"/>
    <w:rsid w:val="00702E6F"/>
    <w:rsid w:val="00705705"/>
    <w:rsid w:val="007139A8"/>
    <w:rsid w:val="00715CA6"/>
    <w:rsid w:val="007233AA"/>
    <w:rsid w:val="00723677"/>
    <w:rsid w:val="00743006"/>
    <w:rsid w:val="00752CF5"/>
    <w:rsid w:val="007532E9"/>
    <w:rsid w:val="00760EC7"/>
    <w:rsid w:val="00762C60"/>
    <w:rsid w:val="00763136"/>
    <w:rsid w:val="0076570C"/>
    <w:rsid w:val="007657A2"/>
    <w:rsid w:val="00770237"/>
    <w:rsid w:val="007718EB"/>
    <w:rsid w:val="0077243A"/>
    <w:rsid w:val="00772BF6"/>
    <w:rsid w:val="00774393"/>
    <w:rsid w:val="007748C8"/>
    <w:rsid w:val="00775B87"/>
    <w:rsid w:val="00776EC1"/>
    <w:rsid w:val="007816D9"/>
    <w:rsid w:val="00785E72"/>
    <w:rsid w:val="00785F1D"/>
    <w:rsid w:val="00787EBD"/>
    <w:rsid w:val="00791A47"/>
    <w:rsid w:val="00793611"/>
    <w:rsid w:val="0079368D"/>
    <w:rsid w:val="007974F0"/>
    <w:rsid w:val="00797F16"/>
    <w:rsid w:val="007A0C69"/>
    <w:rsid w:val="007A2DBD"/>
    <w:rsid w:val="007A5820"/>
    <w:rsid w:val="007A770E"/>
    <w:rsid w:val="007B2927"/>
    <w:rsid w:val="007B2FF9"/>
    <w:rsid w:val="007B447F"/>
    <w:rsid w:val="007B5A11"/>
    <w:rsid w:val="007C311E"/>
    <w:rsid w:val="007C666B"/>
    <w:rsid w:val="007C7FB4"/>
    <w:rsid w:val="007D17E1"/>
    <w:rsid w:val="007D3EB6"/>
    <w:rsid w:val="007D5059"/>
    <w:rsid w:val="007D6E44"/>
    <w:rsid w:val="007E10EE"/>
    <w:rsid w:val="007E2B69"/>
    <w:rsid w:val="007E39B7"/>
    <w:rsid w:val="007E4E11"/>
    <w:rsid w:val="007F0A6E"/>
    <w:rsid w:val="007F0D77"/>
    <w:rsid w:val="007F26B4"/>
    <w:rsid w:val="007F42F9"/>
    <w:rsid w:val="00802161"/>
    <w:rsid w:val="0080266C"/>
    <w:rsid w:val="008059F3"/>
    <w:rsid w:val="00806B20"/>
    <w:rsid w:val="008153E6"/>
    <w:rsid w:val="0081544E"/>
    <w:rsid w:val="00816AFB"/>
    <w:rsid w:val="00822232"/>
    <w:rsid w:val="00822962"/>
    <w:rsid w:val="008237E7"/>
    <w:rsid w:val="0082656E"/>
    <w:rsid w:val="008276AE"/>
    <w:rsid w:val="00830C95"/>
    <w:rsid w:val="0083176F"/>
    <w:rsid w:val="00832CDB"/>
    <w:rsid w:val="008362A3"/>
    <w:rsid w:val="00837F6E"/>
    <w:rsid w:val="00847B37"/>
    <w:rsid w:val="00847C60"/>
    <w:rsid w:val="008518EF"/>
    <w:rsid w:val="0085313E"/>
    <w:rsid w:val="00855BD8"/>
    <w:rsid w:val="00871D55"/>
    <w:rsid w:val="00871FE6"/>
    <w:rsid w:val="00877938"/>
    <w:rsid w:val="0088457E"/>
    <w:rsid w:val="00884ED6"/>
    <w:rsid w:val="0088595B"/>
    <w:rsid w:val="008864FF"/>
    <w:rsid w:val="0088669F"/>
    <w:rsid w:val="0088739A"/>
    <w:rsid w:val="008910C4"/>
    <w:rsid w:val="008A31D6"/>
    <w:rsid w:val="008A4DB6"/>
    <w:rsid w:val="008B0DCF"/>
    <w:rsid w:val="008B1063"/>
    <w:rsid w:val="008B3872"/>
    <w:rsid w:val="008B6BA0"/>
    <w:rsid w:val="008B6EDC"/>
    <w:rsid w:val="008C20D1"/>
    <w:rsid w:val="008D09B6"/>
    <w:rsid w:val="008D0CAE"/>
    <w:rsid w:val="008D5623"/>
    <w:rsid w:val="008D6A69"/>
    <w:rsid w:val="008E0815"/>
    <w:rsid w:val="008E14D4"/>
    <w:rsid w:val="008E2802"/>
    <w:rsid w:val="008E2B58"/>
    <w:rsid w:val="008E6994"/>
    <w:rsid w:val="008F2770"/>
    <w:rsid w:val="008F4BAD"/>
    <w:rsid w:val="008F4FC7"/>
    <w:rsid w:val="0090193C"/>
    <w:rsid w:val="0090698A"/>
    <w:rsid w:val="00906BE3"/>
    <w:rsid w:val="00911C81"/>
    <w:rsid w:val="00912F8C"/>
    <w:rsid w:val="00917143"/>
    <w:rsid w:val="0091761F"/>
    <w:rsid w:val="0091797E"/>
    <w:rsid w:val="009206E2"/>
    <w:rsid w:val="00923674"/>
    <w:rsid w:val="009237E2"/>
    <w:rsid w:val="009305C9"/>
    <w:rsid w:val="009312A0"/>
    <w:rsid w:val="00934020"/>
    <w:rsid w:val="00934EE2"/>
    <w:rsid w:val="00942830"/>
    <w:rsid w:val="0094448B"/>
    <w:rsid w:val="00947937"/>
    <w:rsid w:val="00953329"/>
    <w:rsid w:val="00953928"/>
    <w:rsid w:val="00962951"/>
    <w:rsid w:val="00964C67"/>
    <w:rsid w:val="00965632"/>
    <w:rsid w:val="00967A31"/>
    <w:rsid w:val="00971971"/>
    <w:rsid w:val="00972A3C"/>
    <w:rsid w:val="00981931"/>
    <w:rsid w:val="009842F4"/>
    <w:rsid w:val="00987F64"/>
    <w:rsid w:val="0099533D"/>
    <w:rsid w:val="009953B6"/>
    <w:rsid w:val="0099611E"/>
    <w:rsid w:val="009973BE"/>
    <w:rsid w:val="00997C39"/>
    <w:rsid w:val="009A0817"/>
    <w:rsid w:val="009A3CB3"/>
    <w:rsid w:val="009A463E"/>
    <w:rsid w:val="009B1363"/>
    <w:rsid w:val="009B413B"/>
    <w:rsid w:val="009D3CEB"/>
    <w:rsid w:val="009D770C"/>
    <w:rsid w:val="009D7778"/>
    <w:rsid w:val="009E0A43"/>
    <w:rsid w:val="009E3335"/>
    <w:rsid w:val="009F02E8"/>
    <w:rsid w:val="009F06F8"/>
    <w:rsid w:val="009F088B"/>
    <w:rsid w:val="009F0A35"/>
    <w:rsid w:val="009F0CAC"/>
    <w:rsid w:val="009F4F4C"/>
    <w:rsid w:val="009F5D07"/>
    <w:rsid w:val="009F7559"/>
    <w:rsid w:val="00A0488F"/>
    <w:rsid w:val="00A13743"/>
    <w:rsid w:val="00A14818"/>
    <w:rsid w:val="00A1491C"/>
    <w:rsid w:val="00A14D84"/>
    <w:rsid w:val="00A175BC"/>
    <w:rsid w:val="00A207F9"/>
    <w:rsid w:val="00A213C1"/>
    <w:rsid w:val="00A2487A"/>
    <w:rsid w:val="00A25882"/>
    <w:rsid w:val="00A322AC"/>
    <w:rsid w:val="00A35FA3"/>
    <w:rsid w:val="00A3647E"/>
    <w:rsid w:val="00A40B5F"/>
    <w:rsid w:val="00A4351E"/>
    <w:rsid w:val="00A45133"/>
    <w:rsid w:val="00A470B7"/>
    <w:rsid w:val="00A502A5"/>
    <w:rsid w:val="00A568B2"/>
    <w:rsid w:val="00A57DF3"/>
    <w:rsid w:val="00A61021"/>
    <w:rsid w:val="00A663C0"/>
    <w:rsid w:val="00A67848"/>
    <w:rsid w:val="00A746EC"/>
    <w:rsid w:val="00A7540F"/>
    <w:rsid w:val="00A8119F"/>
    <w:rsid w:val="00A81B30"/>
    <w:rsid w:val="00A82698"/>
    <w:rsid w:val="00A8591C"/>
    <w:rsid w:val="00A85D75"/>
    <w:rsid w:val="00A865A0"/>
    <w:rsid w:val="00A90C19"/>
    <w:rsid w:val="00A91059"/>
    <w:rsid w:val="00A91B63"/>
    <w:rsid w:val="00A92A48"/>
    <w:rsid w:val="00A97F67"/>
    <w:rsid w:val="00AA0342"/>
    <w:rsid w:val="00AA1057"/>
    <w:rsid w:val="00AA1931"/>
    <w:rsid w:val="00AA3083"/>
    <w:rsid w:val="00AA34C8"/>
    <w:rsid w:val="00AA478A"/>
    <w:rsid w:val="00AA5854"/>
    <w:rsid w:val="00AA76FF"/>
    <w:rsid w:val="00AB1F8B"/>
    <w:rsid w:val="00AB4033"/>
    <w:rsid w:val="00AB5C6E"/>
    <w:rsid w:val="00AB6A33"/>
    <w:rsid w:val="00AC1480"/>
    <w:rsid w:val="00AC3FE3"/>
    <w:rsid w:val="00AC6DCC"/>
    <w:rsid w:val="00AD1B64"/>
    <w:rsid w:val="00AD2C8C"/>
    <w:rsid w:val="00AD4C82"/>
    <w:rsid w:val="00AD5389"/>
    <w:rsid w:val="00AD5A8F"/>
    <w:rsid w:val="00AD5BCB"/>
    <w:rsid w:val="00AE01D5"/>
    <w:rsid w:val="00AE2EAB"/>
    <w:rsid w:val="00AE3728"/>
    <w:rsid w:val="00AE38D9"/>
    <w:rsid w:val="00AE3F25"/>
    <w:rsid w:val="00AE5308"/>
    <w:rsid w:val="00B00FDE"/>
    <w:rsid w:val="00B042A7"/>
    <w:rsid w:val="00B13D73"/>
    <w:rsid w:val="00B15108"/>
    <w:rsid w:val="00B166BA"/>
    <w:rsid w:val="00B16BC4"/>
    <w:rsid w:val="00B23AA5"/>
    <w:rsid w:val="00B24D51"/>
    <w:rsid w:val="00B254B3"/>
    <w:rsid w:val="00B26DB6"/>
    <w:rsid w:val="00B2796C"/>
    <w:rsid w:val="00B3429C"/>
    <w:rsid w:val="00B34DA6"/>
    <w:rsid w:val="00B52881"/>
    <w:rsid w:val="00B57085"/>
    <w:rsid w:val="00B57C5B"/>
    <w:rsid w:val="00B60C13"/>
    <w:rsid w:val="00B645E0"/>
    <w:rsid w:val="00B65A29"/>
    <w:rsid w:val="00B67840"/>
    <w:rsid w:val="00B7008E"/>
    <w:rsid w:val="00B70CD9"/>
    <w:rsid w:val="00B7159F"/>
    <w:rsid w:val="00B7192D"/>
    <w:rsid w:val="00B733B8"/>
    <w:rsid w:val="00B73C7D"/>
    <w:rsid w:val="00B74320"/>
    <w:rsid w:val="00B81939"/>
    <w:rsid w:val="00B83661"/>
    <w:rsid w:val="00B83BB1"/>
    <w:rsid w:val="00B862A9"/>
    <w:rsid w:val="00B8699B"/>
    <w:rsid w:val="00B875C4"/>
    <w:rsid w:val="00B9316C"/>
    <w:rsid w:val="00B93B30"/>
    <w:rsid w:val="00B941B9"/>
    <w:rsid w:val="00B94275"/>
    <w:rsid w:val="00B95DD6"/>
    <w:rsid w:val="00BA773E"/>
    <w:rsid w:val="00BB1E7F"/>
    <w:rsid w:val="00BB1F99"/>
    <w:rsid w:val="00BB21C2"/>
    <w:rsid w:val="00BB245F"/>
    <w:rsid w:val="00BB2474"/>
    <w:rsid w:val="00BB39D7"/>
    <w:rsid w:val="00BB3A0E"/>
    <w:rsid w:val="00BB6272"/>
    <w:rsid w:val="00BB7E0F"/>
    <w:rsid w:val="00BC19B3"/>
    <w:rsid w:val="00BC71E6"/>
    <w:rsid w:val="00BC7A6E"/>
    <w:rsid w:val="00BC7BE8"/>
    <w:rsid w:val="00BD2968"/>
    <w:rsid w:val="00BD2F1D"/>
    <w:rsid w:val="00BD4CAD"/>
    <w:rsid w:val="00BE2FF8"/>
    <w:rsid w:val="00BE3FC0"/>
    <w:rsid w:val="00BE4740"/>
    <w:rsid w:val="00BE5850"/>
    <w:rsid w:val="00BF2B4E"/>
    <w:rsid w:val="00BF416E"/>
    <w:rsid w:val="00BF459A"/>
    <w:rsid w:val="00BF50EA"/>
    <w:rsid w:val="00BF6BD1"/>
    <w:rsid w:val="00BF7758"/>
    <w:rsid w:val="00C01DB2"/>
    <w:rsid w:val="00C0208A"/>
    <w:rsid w:val="00C05855"/>
    <w:rsid w:val="00C065C5"/>
    <w:rsid w:val="00C11EE4"/>
    <w:rsid w:val="00C1349A"/>
    <w:rsid w:val="00C16EEE"/>
    <w:rsid w:val="00C20B68"/>
    <w:rsid w:val="00C2130A"/>
    <w:rsid w:val="00C218F7"/>
    <w:rsid w:val="00C22026"/>
    <w:rsid w:val="00C26544"/>
    <w:rsid w:val="00C27F3E"/>
    <w:rsid w:val="00C31559"/>
    <w:rsid w:val="00C326E6"/>
    <w:rsid w:val="00C33C94"/>
    <w:rsid w:val="00C3649E"/>
    <w:rsid w:val="00C424BA"/>
    <w:rsid w:val="00C42CC6"/>
    <w:rsid w:val="00C42D50"/>
    <w:rsid w:val="00C47592"/>
    <w:rsid w:val="00C5186B"/>
    <w:rsid w:val="00C51DCE"/>
    <w:rsid w:val="00C51FBD"/>
    <w:rsid w:val="00C53557"/>
    <w:rsid w:val="00C54418"/>
    <w:rsid w:val="00C5780F"/>
    <w:rsid w:val="00C60832"/>
    <w:rsid w:val="00C6211F"/>
    <w:rsid w:val="00C62474"/>
    <w:rsid w:val="00C65D57"/>
    <w:rsid w:val="00C717D4"/>
    <w:rsid w:val="00C82906"/>
    <w:rsid w:val="00C829FC"/>
    <w:rsid w:val="00C83155"/>
    <w:rsid w:val="00C8504A"/>
    <w:rsid w:val="00C85EA1"/>
    <w:rsid w:val="00C860CF"/>
    <w:rsid w:val="00C87036"/>
    <w:rsid w:val="00C9050E"/>
    <w:rsid w:val="00C93DBB"/>
    <w:rsid w:val="00C97690"/>
    <w:rsid w:val="00CA09BB"/>
    <w:rsid w:val="00CA0DF3"/>
    <w:rsid w:val="00CA1D98"/>
    <w:rsid w:val="00CA53DA"/>
    <w:rsid w:val="00CB0275"/>
    <w:rsid w:val="00CB4015"/>
    <w:rsid w:val="00CB50B4"/>
    <w:rsid w:val="00CC1479"/>
    <w:rsid w:val="00CC22D5"/>
    <w:rsid w:val="00CC5F06"/>
    <w:rsid w:val="00CC7CAA"/>
    <w:rsid w:val="00CD0100"/>
    <w:rsid w:val="00CD0E77"/>
    <w:rsid w:val="00CD4309"/>
    <w:rsid w:val="00CD5E39"/>
    <w:rsid w:val="00CD6DC0"/>
    <w:rsid w:val="00CE0EDE"/>
    <w:rsid w:val="00CE14A1"/>
    <w:rsid w:val="00CE26FF"/>
    <w:rsid w:val="00CE424B"/>
    <w:rsid w:val="00CE4F57"/>
    <w:rsid w:val="00CE5274"/>
    <w:rsid w:val="00CE537F"/>
    <w:rsid w:val="00CE5683"/>
    <w:rsid w:val="00CE63F0"/>
    <w:rsid w:val="00CF05DC"/>
    <w:rsid w:val="00CF0997"/>
    <w:rsid w:val="00CF2FA5"/>
    <w:rsid w:val="00D07CC7"/>
    <w:rsid w:val="00D11C3B"/>
    <w:rsid w:val="00D14992"/>
    <w:rsid w:val="00D15620"/>
    <w:rsid w:val="00D20C96"/>
    <w:rsid w:val="00D24191"/>
    <w:rsid w:val="00D26B7E"/>
    <w:rsid w:val="00D27FC9"/>
    <w:rsid w:val="00D31A58"/>
    <w:rsid w:val="00D36502"/>
    <w:rsid w:val="00D424C1"/>
    <w:rsid w:val="00D43426"/>
    <w:rsid w:val="00D463ED"/>
    <w:rsid w:val="00D60A89"/>
    <w:rsid w:val="00D61D44"/>
    <w:rsid w:val="00D644C0"/>
    <w:rsid w:val="00D65733"/>
    <w:rsid w:val="00D66966"/>
    <w:rsid w:val="00D77000"/>
    <w:rsid w:val="00D806D9"/>
    <w:rsid w:val="00D80A0A"/>
    <w:rsid w:val="00D85503"/>
    <w:rsid w:val="00D865FA"/>
    <w:rsid w:val="00D871DC"/>
    <w:rsid w:val="00D91B56"/>
    <w:rsid w:val="00D92117"/>
    <w:rsid w:val="00D92260"/>
    <w:rsid w:val="00D92AE3"/>
    <w:rsid w:val="00D9356C"/>
    <w:rsid w:val="00DA2834"/>
    <w:rsid w:val="00DB05D9"/>
    <w:rsid w:val="00DB1180"/>
    <w:rsid w:val="00DB5D4D"/>
    <w:rsid w:val="00DB741C"/>
    <w:rsid w:val="00DC1B04"/>
    <w:rsid w:val="00DC1B1D"/>
    <w:rsid w:val="00DC419D"/>
    <w:rsid w:val="00DC45A7"/>
    <w:rsid w:val="00DC64B8"/>
    <w:rsid w:val="00DD0F82"/>
    <w:rsid w:val="00DD172F"/>
    <w:rsid w:val="00DD22E7"/>
    <w:rsid w:val="00DD271F"/>
    <w:rsid w:val="00DD37F3"/>
    <w:rsid w:val="00DD7771"/>
    <w:rsid w:val="00DD7D99"/>
    <w:rsid w:val="00DE0C2E"/>
    <w:rsid w:val="00DE6E3F"/>
    <w:rsid w:val="00DE7A71"/>
    <w:rsid w:val="00DE7F7C"/>
    <w:rsid w:val="00DF0D57"/>
    <w:rsid w:val="00DF15FF"/>
    <w:rsid w:val="00DF1987"/>
    <w:rsid w:val="00DF5F32"/>
    <w:rsid w:val="00E0240D"/>
    <w:rsid w:val="00E104FA"/>
    <w:rsid w:val="00E11EAB"/>
    <w:rsid w:val="00E11FBD"/>
    <w:rsid w:val="00E14070"/>
    <w:rsid w:val="00E16F20"/>
    <w:rsid w:val="00E205C9"/>
    <w:rsid w:val="00E25B2E"/>
    <w:rsid w:val="00E27F43"/>
    <w:rsid w:val="00E32BC9"/>
    <w:rsid w:val="00E32EA6"/>
    <w:rsid w:val="00E34349"/>
    <w:rsid w:val="00E3496F"/>
    <w:rsid w:val="00E354AB"/>
    <w:rsid w:val="00E36FEE"/>
    <w:rsid w:val="00E371B2"/>
    <w:rsid w:val="00E37425"/>
    <w:rsid w:val="00E40862"/>
    <w:rsid w:val="00E42D26"/>
    <w:rsid w:val="00E44780"/>
    <w:rsid w:val="00E44D58"/>
    <w:rsid w:val="00E506CB"/>
    <w:rsid w:val="00E5377D"/>
    <w:rsid w:val="00E60B3C"/>
    <w:rsid w:val="00E664B8"/>
    <w:rsid w:val="00E67F93"/>
    <w:rsid w:val="00E7302B"/>
    <w:rsid w:val="00E80CF5"/>
    <w:rsid w:val="00E823F3"/>
    <w:rsid w:val="00E85126"/>
    <w:rsid w:val="00E858FF"/>
    <w:rsid w:val="00E90F4B"/>
    <w:rsid w:val="00E93C00"/>
    <w:rsid w:val="00E93EA0"/>
    <w:rsid w:val="00E9414A"/>
    <w:rsid w:val="00E94B1A"/>
    <w:rsid w:val="00E96C78"/>
    <w:rsid w:val="00E97DF7"/>
    <w:rsid w:val="00EA1DEB"/>
    <w:rsid w:val="00EA626B"/>
    <w:rsid w:val="00EA7077"/>
    <w:rsid w:val="00EB067B"/>
    <w:rsid w:val="00EB3009"/>
    <w:rsid w:val="00EB3599"/>
    <w:rsid w:val="00EB573B"/>
    <w:rsid w:val="00EC68EE"/>
    <w:rsid w:val="00ED13BF"/>
    <w:rsid w:val="00ED3E68"/>
    <w:rsid w:val="00ED42B7"/>
    <w:rsid w:val="00ED6DE4"/>
    <w:rsid w:val="00ED79A8"/>
    <w:rsid w:val="00EE0535"/>
    <w:rsid w:val="00EE10EE"/>
    <w:rsid w:val="00EE120D"/>
    <w:rsid w:val="00EE1BE2"/>
    <w:rsid w:val="00EF29D2"/>
    <w:rsid w:val="00EF3CC1"/>
    <w:rsid w:val="00EF61A5"/>
    <w:rsid w:val="00F03CB3"/>
    <w:rsid w:val="00F06D27"/>
    <w:rsid w:val="00F10D9A"/>
    <w:rsid w:val="00F13576"/>
    <w:rsid w:val="00F153E9"/>
    <w:rsid w:val="00F20589"/>
    <w:rsid w:val="00F20B59"/>
    <w:rsid w:val="00F212AD"/>
    <w:rsid w:val="00F213CD"/>
    <w:rsid w:val="00F21934"/>
    <w:rsid w:val="00F2198B"/>
    <w:rsid w:val="00F25EA3"/>
    <w:rsid w:val="00F2647E"/>
    <w:rsid w:val="00F320F3"/>
    <w:rsid w:val="00F42D7D"/>
    <w:rsid w:val="00F44623"/>
    <w:rsid w:val="00F4465F"/>
    <w:rsid w:val="00F44752"/>
    <w:rsid w:val="00F52180"/>
    <w:rsid w:val="00F54F8C"/>
    <w:rsid w:val="00F62AAD"/>
    <w:rsid w:val="00F64A19"/>
    <w:rsid w:val="00F64D55"/>
    <w:rsid w:val="00F65307"/>
    <w:rsid w:val="00F65C78"/>
    <w:rsid w:val="00F669A5"/>
    <w:rsid w:val="00F7078B"/>
    <w:rsid w:val="00F717DB"/>
    <w:rsid w:val="00F71831"/>
    <w:rsid w:val="00F72015"/>
    <w:rsid w:val="00F82CA5"/>
    <w:rsid w:val="00F838AF"/>
    <w:rsid w:val="00F94A5E"/>
    <w:rsid w:val="00FA0B67"/>
    <w:rsid w:val="00FA405B"/>
    <w:rsid w:val="00FA6ABC"/>
    <w:rsid w:val="00FB0B11"/>
    <w:rsid w:val="00FB165D"/>
    <w:rsid w:val="00FB1A65"/>
    <w:rsid w:val="00FB33DC"/>
    <w:rsid w:val="00FB4A9F"/>
    <w:rsid w:val="00FB77CD"/>
    <w:rsid w:val="00FC1C2A"/>
    <w:rsid w:val="00FC611F"/>
    <w:rsid w:val="00FD25FA"/>
    <w:rsid w:val="00FD780D"/>
    <w:rsid w:val="00FE0533"/>
    <w:rsid w:val="00FE19CC"/>
    <w:rsid w:val="00FE3623"/>
    <w:rsid w:val="00FE51CB"/>
    <w:rsid w:val="00FE680C"/>
    <w:rsid w:val="00FF0153"/>
    <w:rsid w:val="00FF6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4CBF0"/>
  <w15:chartTrackingRefBased/>
  <w15:docId w15:val="{D59ED5F8-4046-4469-9DCC-FF6ABAB63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D1E"/>
    <w:pPr>
      <w:ind w:left="720"/>
      <w:contextualSpacing/>
    </w:pPr>
  </w:style>
  <w:style w:type="character" w:styleId="Hyperlink">
    <w:name w:val="Hyperlink"/>
    <w:basedOn w:val="DefaultParagraphFont"/>
    <w:uiPriority w:val="99"/>
    <w:unhideWhenUsed/>
    <w:rsid w:val="006B7D1E"/>
    <w:rPr>
      <w:color w:val="0563C1" w:themeColor="hyperlink"/>
      <w:u w:val="single"/>
    </w:rPr>
  </w:style>
  <w:style w:type="character" w:styleId="UnresolvedMention">
    <w:name w:val="Unresolved Mention"/>
    <w:basedOn w:val="DefaultParagraphFont"/>
    <w:uiPriority w:val="99"/>
    <w:semiHidden/>
    <w:unhideWhenUsed/>
    <w:rsid w:val="006B7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13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ame@address.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758</Words>
  <Characters>4327</Characters>
  <Application>Microsoft Office Word</Application>
  <DocSecurity>0</DocSecurity>
  <Lines>36</Lines>
  <Paragraphs>10</Paragraphs>
  <ScaleCrop>false</ScaleCrop>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3</cp:revision>
  <dcterms:created xsi:type="dcterms:W3CDTF">2023-03-13T08:20:00Z</dcterms:created>
  <dcterms:modified xsi:type="dcterms:W3CDTF">2023-07-10T10:31:00Z</dcterms:modified>
</cp:coreProperties>
</file>